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c4a872d5419cf976dde707dc71939ccda6ca21"/>
      <w:r>
        <w:rPr>
          <w:b/>
        </w:rPr>
        <w:t xml:space="preserve">ПРОТОКОЛ ПРО РЕЗУЛЬТАТИ ЗЕМЕЛЬНИХ ТОРГІВ № LSE001-UA-20230526-183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 Будинок не введений в експлуатацію, відомості про державну реєстрацію об’єкта нерухомого майна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83 69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5 10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6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2:38:34Z</dcterms:created>
  <dcterms:modified xsi:type="dcterms:W3CDTF">2024-05-02T02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